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X86f4630fc29fd5484b35bf119f450449178a1fe"/>
    <w:p>
      <w:pPr>
        <w:pStyle w:val="Heading1"/>
      </w:pPr>
      <w:r>
        <w:t xml:space="preserve">Cover Letter for Biologist Position in Nigeria Abuja</w:t>
      </w:r>
    </w:p>
    <w:p>
      <w:pPr>
        <w:pStyle w:val="FirstParagraph"/>
      </w:pPr>
      <w:r>
        <w:t xml:space="preserve">Dear [Hiring Manager's Name],</w:t>
      </w:r>
    </w:p>
    <w:p>
      <w:pPr>
        <w:pStyle w:val="BodyText"/>
      </w:pPr>
      <w:r>
        <w:t xml:space="preserve">I am writing to express my enthusiastic interest in the Biologist position at [Organization Name] in Nigeria, Abuja. As a dedicated and experienced biologist with a profound passion for scientific research and environmental conservation, I am eager to contribute my expertise to an organization that values innovation, sustainability, and the advancement of biological sciences. Nigeria Abuja, as the political and administrative capital of the country, presents a unique opportunity to engage in impactful work that aligns with national development goals. My academic background, professional experience, and commitment to ecological stewardship make me a strong candidate for this role.</w:t>
      </w:r>
    </w:p>
    <w:p>
      <w:pPr>
        <w:pStyle w:val="BodyText"/>
      </w:pPr>
      <w:r>
        <w:t xml:space="preserve">As a Biologist, my career has been driven by a deep curiosity about the natural world and a desire to address pressing environmental and public health challenges. Over the past [X years], I have worked in various capacities, including [specific roles such as "research assistant," "field biologist," or "lab scientist"], where I have honed my skills in data collection, laboratory analysis, biodiversity assessment, and scientific communication. My work has spanned diverse ecosystems, from tropical rainforests to urban environments, allowing me to develop a holistic understanding of biological systems and their interactions with human activities.</w:t>
      </w:r>
    </w:p>
    <w:p>
      <w:pPr>
        <w:pStyle w:val="BodyText"/>
      </w:pPr>
      <w:r>
        <w:t xml:space="preserve">One of my most significant achievements as a Biologist was [specific example: "leading a study on the impact of deforestation on local wildlife in Nigeria's Cross River region" or "collaborating with community groups to promote sustainable agricultural practices"]. This experience not only reinforced my technical expertise but also highlighted the importance of interdisciplinary collaboration and community engagement. In Nigeria Abuja, where environmental challenges such as urbanization, climate change, and biodiversity loss are increasingly critical, I am confident that my skills can make a meaningful difference.</w:t>
      </w:r>
    </w:p>
    <w:p>
      <w:pPr>
        <w:pStyle w:val="BodyText"/>
      </w:pPr>
      <w:r>
        <w:t xml:space="preserve">My academic qualifications include a [degree: e.g., "Bachelor of Science in Biological Sciences"] from [University Name] and advanced training in [specific areas such as "ecology," "genetics," or "conservation biology"]. I have also participated in numerous workshops and seminars focused on modern biological research methodologies, including molecular techniques, data analytics, and environmental policy frameworks. These experiences have equipped me to tackle complex problems with both scientific rigor and practical solutions.</w:t>
      </w:r>
    </w:p>
    <w:p>
      <w:pPr>
        <w:pStyle w:val="BodyText"/>
      </w:pPr>
      <w:r>
        <w:t xml:space="preserve">What excites me most about the Biologist role in Nigeria Abuja is the chance to contribute to a vibrant scientific community while addressing local and national priorities. As the capital city, Abuja is a hub for government agencies, research institutions, and NGOs working on environmental sustainability, public health, and biodiversity conservation. I am particularly interested in opportunities to collaborate with organizations such as [specific examples: "the National Environmental Standards and Regulations Enforcement Agency (NESREA)" or "the Nigerian Conservation Foundation"] to advance initiatives that protect Nigeria's rich natural heritage.</w:t>
      </w:r>
    </w:p>
    <w:p>
      <w:pPr>
        <w:pStyle w:val="BodyText"/>
      </w:pPr>
      <w:r>
        <w:t xml:space="preserve">Furthermore, my experience working in diverse settings has prepared me to adapt to the unique challenges of Nigeria's biological landscape. Whether it is conducting fieldwork in remote areas, analyzing data under tight deadlines, or presenting findings to stakeholders with varying levels of scientific literacy, I approach each task with professionalism and a commitment to excellence. I am also fluent in [languages if applicable], which would enable me to communicate effectively with local communities and partners.</w:t>
      </w:r>
    </w:p>
    <w:p>
      <w:pPr>
        <w:pStyle w:val="BodyText"/>
      </w:pPr>
      <w:r>
        <w:t xml:space="preserve">I am particularly drawn to Nigeria Abuja because of its strategic role in shaping the country's future. As a Biologist, I recognize the importance of integrating scientific research with policy-making to create sustainable solutions. For instance, my work on [specific project or research] has shown me how biological insights can inform decisions about land use, resource management, and public health interventions. I am eager to bring this perspective to your organization and contribute to projects that have a measurable impact on Nigeria's ecological and social well-being.</w:t>
      </w:r>
    </w:p>
    <w:p>
      <w:pPr>
        <w:pStyle w:val="BodyText"/>
      </w:pPr>
      <w:r>
        <w:t xml:space="preserve">In addition to my technical skills, I possess strong interpersonal and organizational abilities that enable me to thrive in collaborative environments. I have led teams of researchers, coordinated multi-stakeholder initiatives, and developed training programs for students and professionals alike. These experiences have taught me the value of teamwork, effective communication, and cultural sensitivity—qualities that are essential when working in a dynamic setting like Nigeria Abuja.</w:t>
      </w:r>
    </w:p>
    <w:p>
      <w:pPr>
        <w:pStyle w:val="BodyText"/>
      </w:pPr>
      <w:r>
        <w:t xml:space="preserve">I am confident that my background as a Biologist, combined with my passion for environmental stewardship and dedication to scientific excellence, aligns perfectly with the goals of [Organization Name]. I am eager to bring my expertise to your team and contribute to meaningful projects that address the biological challenges facing Nigeria today. I would be honored to discuss how my skills and experiences can support your mission.</w:t>
      </w:r>
    </w:p>
    <w:p>
      <w:pPr>
        <w:pStyle w:val="BodyText"/>
      </w:pPr>
      <w:r>
        <w:t xml:space="preserve">Thank you for considering my application. I look forward to the opportunity to further discuss how I can contribute to your organization's work in Nigeria Abuja. Please feel free to contact me at [phone number] o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Nigeria Abuja</dc:title>
  <dc:creator/>
  <dc:language>en</dc:language>
  <cp:keywords/>
  <dcterms:created xsi:type="dcterms:W3CDTF">2026-07-23T21:20:32Z</dcterms:created>
  <dcterms:modified xsi:type="dcterms:W3CDTF">2026-07-23T21:20:32Z</dcterms:modified>
</cp:coreProperties>
</file>

<file path=docProps/custom.xml><?xml version="1.0" encoding="utf-8"?>
<Properties xmlns="http://schemas.openxmlformats.org/officeDocument/2006/custom-properties" xmlns:vt="http://schemas.openxmlformats.org/officeDocument/2006/docPropsVTypes"/>
</file>